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.s.age..years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6, -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–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1, 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6–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3, -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.s.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.2, -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.s.education.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st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.3, 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.5, -0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der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.9, 2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ment.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, 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54, 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mily.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xtended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uclear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.6, -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 parent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2, -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our.average.household.income.per.month..BDT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(greater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(less than 3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1, 7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dle (less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7, 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.s.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7, 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.s.age..years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, 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–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9.7, 3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.of.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=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, 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3, 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ho.is.the.leading.child.caregiver.at.home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randm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6, -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2, -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6, 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.grandparents.at.home.involved.in.treatment.decisions.when.your.child.is.ill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lway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8, 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ft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2, 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tim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8, 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5T15:26:19Z</dcterms:created>
  <dcterms:modified xsi:type="dcterms:W3CDTF">2024-12-25T15:2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